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f</w:t>
      </w:r>
      <w:r>
        <w:t xml:space="preserve"> </w:t>
      </w:r>
      <w:r>
        <w:t xml:space="preserve">Position</w:t>
      </w:r>
      <w:r>
        <w:t xml:space="preserve"> </w:t>
      </w:r>
      <w:r>
        <w:t xml:space="preserve">in</w:t>
      </w:r>
      <w:r>
        <w:t xml:space="preserve"> </w:t>
      </w:r>
      <w:r>
        <w:t xml:space="preserve">Egypt</w:t>
      </w:r>
      <w:r>
        <w:t xml:space="preserve"> </w:t>
      </w:r>
      <w:r>
        <w:t xml:space="preserve">Cairo</w:t>
      </w:r>
    </w:p>
    <w:bookmarkStart w:id="25" w:name="Xdbe194d636b2f8055aa2325fdfc3599fdc70a85"/>
    <w:p>
      <w:pPr>
        <w:pStyle w:val="Heading1"/>
      </w:pPr>
      <w:r>
        <w:t xml:space="preserve">Cover Letter for Chef Position in Egypt Cairo</w:t>
      </w:r>
    </w:p>
    <w:p>
      <w:pPr>
        <w:pStyle w:val="FirstParagraph"/>
      </w:pPr>
      <w:r>
        <w:t xml:space="preserve">Dear [Hiring Manager's Name],</w:t>
      </w:r>
    </w:p>
    <w:p>
      <w:pPr>
        <w:pStyle w:val="BodyText"/>
      </w:pPr>
      <w:r>
        <w:t xml:space="preserve">I am writing to express my enthusiastic interest in the Chef position at your esteemed establishment in Egypt Cairo. With over a decade of experience in the culinary world and a deep passion for creating exceptional dining experiences, I am confident that my skills, creativity, and dedication align perfectly with your vision for a restaurant that celebrates the rich flavors of Egyptian cuisine while embracing modern gastronomic innovation.</w:t>
      </w:r>
    </w:p>
    <w:p>
      <w:pPr>
        <w:pStyle w:val="BodyText"/>
      </w:pPr>
      <w:r>
        <w:t xml:space="preserve">As a professional Chef who has worked in diverse culinary environments across the globe, I have always been drawn to the unique interplay of tradition and innovation in food. My journey began in [Your Previous Location/Country], where I honed my craft under the guidance of renowned chefs and immersed myself in the art of balancing flavors, textures, and presentation. However, it is my growing fascination with Egypt’s vibrant food culture that has led me to seek opportunities to contribute my expertise in Cairo. This city, a crossroads of history and modernity, offers an unparalleled platform for chefs to create dishes that honor its heritage while appealing to contemporary palates.</w:t>
      </w:r>
    </w:p>
    <w:bookmarkStart w:id="20" w:name="why-egypt-cairo-a-culinary-destination"/>
    <w:p>
      <w:pPr>
        <w:pStyle w:val="Heading2"/>
      </w:pPr>
      <w:r>
        <w:t xml:space="preserve">Why Egypt Cairo? A Culinary Destination</w:t>
      </w:r>
    </w:p>
    <w:p>
      <w:pPr>
        <w:pStyle w:val="FirstParagraph"/>
      </w:pPr>
      <w:r>
        <w:t xml:space="preserve">Egypt Cairo is more than just a city—it is a cultural and gastronomic hub that has long been celebrated for its aromatic spices, hearty stews, and iconic dishes like koshari, molokhia, and ful medames. What excites me most about Cairo is its ability to blend the ancient with the modern. As a Chef, I am eager to collaborate with your team to craft menus that reflect this duality: honoring traditional Egyptian recipes while infusing them with fresh perspectives and global techniques.</w:t>
      </w:r>
    </w:p>
    <w:p>
      <w:pPr>
        <w:pStyle w:val="BodyText"/>
      </w:pPr>
      <w:r>
        <w:t xml:space="preserve">My experience working in multicultural kitchens has taught me the importance of adapting to local tastes while maintaining culinary integrity. Whether it’s sourcing authentic ingredients from Cairo’s bustling markets or experimenting with fusion dishes that bridge Eastern and Western culinary traditions, I am committed to creating a dining experience that resonates with both locals and visitors.</w:t>
      </w:r>
    </w:p>
    <w:bookmarkEnd w:id="20"/>
    <w:bookmarkStart w:id="21" w:name="professional-experience-and-expertise"/>
    <w:p>
      <w:pPr>
        <w:pStyle w:val="Heading2"/>
      </w:pPr>
      <w:r>
        <w:t xml:space="preserve">Professional Experience and Expertise</w:t>
      </w:r>
    </w:p>
    <w:p>
      <w:pPr>
        <w:pStyle w:val="FirstParagraph"/>
      </w:pPr>
      <w:r>
        <w:t xml:space="preserve">Over the years, I have held key roles in renowned restaurants, where I was responsible for menu development, kitchen management, and ensuring the highest standards of food quality. My time as a Head Chef at [Previous Restaurant/Hotel Name] allowed me to lead a team of 15+ staff members while overseeing daily operations and guest satisfaction. I also spearheaded the creation of seasonal menus that combined international influences with local ingredients, resulting in a 20% increase in customer retention and positive reviews.</w:t>
      </w:r>
    </w:p>
    <w:p>
      <w:pPr>
        <w:pStyle w:val="BodyText"/>
      </w:pPr>
      <w:r>
        <w:t xml:space="preserve">One of my proudest achievements was revamping a traditional Middle Eastern restaurant’s menu to include modern twists on classic dishes, such as grilled lamb kebabs served with a citrus-honey glaze or stuffed grape leaves paired with a tahini-lime foam. This project not only enhanced the dining experience but also attracted new customers from Cairo’s expat community and international tourists. I believe my ability to balance innovation with respect for tradition makes me an ideal candidate for your team.</w:t>
      </w:r>
    </w:p>
    <w:bookmarkEnd w:id="21"/>
    <w:bookmarkStart w:id="22" w:name="why-i-am-the-right-fit-for-your-team"/>
    <w:p>
      <w:pPr>
        <w:pStyle w:val="Heading2"/>
      </w:pPr>
      <w:r>
        <w:t xml:space="preserve">Why I Am the Right Fit for Your Team</w:t>
      </w:r>
    </w:p>
    <w:p>
      <w:pPr>
        <w:pStyle w:val="FirstParagraph"/>
      </w:pPr>
      <w:r>
        <w:t xml:space="preserve">What sets me apart as a Chef is my unwavering commitment to quality, teamwork, and guest satisfaction. I understand that in Egypt Cairo, where food is deeply tied to culture and hospitality, every dish must tell a story. My approach to cooking is rooted in the belief that food should not only satisfy hunger but also evoke emotion and create memories.</w:t>
      </w:r>
    </w:p>
    <w:p>
      <w:pPr>
        <w:pStyle w:val="BodyText"/>
      </w:pPr>
      <w:r>
        <w:t xml:space="preserve">Moreover, I have extensive experience managing high-pressure kitchen environments while maintaining a collaborative and positive atmosphere. I am proficient in both classical and contemporary culinary techniques, from hand-rolling pasta to sous-vide cooking. My ability to work closely with suppliers, chefs, and front-of-house staff ensures seamless operations from the kitchen to the dining table.</w:t>
      </w:r>
    </w:p>
    <w:bookmarkEnd w:id="22"/>
    <w:bookmarkStart w:id="23" w:name="a-passion-for-egypts-culinary-legacy"/>
    <w:p>
      <w:pPr>
        <w:pStyle w:val="Heading2"/>
      </w:pPr>
      <w:r>
        <w:t xml:space="preserve">A Passion for Egypt’s Culinary Legacy</w:t>
      </w:r>
    </w:p>
    <w:p>
      <w:pPr>
        <w:pStyle w:val="FirstParagraph"/>
      </w:pPr>
      <w:r>
        <w:t xml:space="preserve">While my professional journey has taken me through various kitchens, I have always been drawn to Egypt’s culinary heritage. The intricate use of spices like cumin, coriander, and saffron, the art of slow-cooked stews, and the emphasis on fresh produce are all elements I deeply admire. I have spent time studying traditional Egyptian recipes and experimenting with ways to modernize them without losing their essence.</w:t>
      </w:r>
    </w:p>
    <w:p>
      <w:pPr>
        <w:pStyle w:val="BodyText"/>
      </w:pPr>
      <w:r>
        <w:t xml:space="preserve">I am particularly inspired by Cairo’s dynamic food scene, where street food vendors and high-end restaurants coexist. This diversity has taught me the importance of adapting to different customer expectations while staying true to the heart of a dish. I am eager to contribute my skills to your restaurant and help elevate its reputation as a must-visit destination for both locals and travelers.</w:t>
      </w:r>
    </w:p>
    <w:bookmarkEnd w:id="23"/>
    <w:bookmarkStart w:id="24" w:name="conclusion"/>
    <w:p>
      <w:pPr>
        <w:pStyle w:val="Heading2"/>
      </w:pPr>
      <w:r>
        <w:t xml:space="preserve">Conclusion</w:t>
      </w:r>
    </w:p>
    <w:p>
      <w:pPr>
        <w:pStyle w:val="FirstParagraph"/>
      </w:pPr>
      <w:r>
        <w:t xml:space="preserve">Thank you for considering my application. I am enthusiastic about the opportunity to bring my expertise, creativity, and passion for Egyptian cuisine to your team in Cairo. I would be honored to contribute to your restaurant’s success and help create unforgettable dining experiences for your guests.</w:t>
      </w:r>
    </w:p>
    <w:p>
      <w:pPr>
        <w:pStyle w:val="BodyText"/>
      </w:pPr>
      <w:r>
        <w:t xml:space="preserve">Please find my resume attached for your review. I would welcome the chance to discuss how my background and vision align with the goals of your establishment. I can be reached at [Your Phone Number] or [Your Email Address].</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f Position in Egypt Cairo</dc:title>
  <dc:creator/>
  <dc:language>en</dc:language>
  <cp:keywords/>
  <dcterms:created xsi:type="dcterms:W3CDTF">2025-12-11T17:29:00Z</dcterms:created>
  <dcterms:modified xsi:type="dcterms:W3CDTF">2025-12-11T17:29:00Z</dcterms:modified>
</cp:coreProperties>
</file>

<file path=docProps/custom.xml><?xml version="1.0" encoding="utf-8"?>
<Properties xmlns="http://schemas.openxmlformats.org/officeDocument/2006/custom-properties" xmlns:vt="http://schemas.openxmlformats.org/officeDocument/2006/docPropsVTypes"/>
</file>